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  <w:bookmarkStart w:id="0" w:name="_GoBack"/>
      <w:bookmarkEnd w:id="0"/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Pr="00583D80" w:rsidRDefault="00583D80" w:rsidP="00583D80">
      <w:pPr>
        <w:pStyle w:val="ListParagraph"/>
        <w:spacing w:line="240" w:lineRule="auto"/>
        <w:ind w:left="0"/>
        <w:jc w:val="center"/>
        <w:rPr>
          <w:rFonts w:eastAsia="Calibri" w:cstheme="minorHAnsi"/>
          <w:b/>
          <w:bCs/>
          <w:color w:val="C00000"/>
          <w:sz w:val="28"/>
          <w:szCs w:val="24"/>
        </w:rPr>
      </w:pPr>
      <w:r w:rsidRPr="0012065C">
        <w:rPr>
          <w:rFonts w:eastAsia="Calibri" w:cstheme="minorHAnsi"/>
          <w:b/>
          <w:bCs/>
          <w:color w:val="C00000"/>
          <w:sz w:val="28"/>
          <w:szCs w:val="24"/>
        </w:rPr>
        <w:t>SHASTRI CONFERENCE GRANT (</w:t>
      </w:r>
      <w:r w:rsidR="00C7561B">
        <w:rPr>
          <w:rFonts w:eastAsia="Calibri" w:cstheme="minorHAnsi"/>
          <w:b/>
          <w:bCs/>
          <w:color w:val="C00000"/>
          <w:sz w:val="28"/>
          <w:szCs w:val="24"/>
        </w:rPr>
        <w:t>ONE HEALTH</w:t>
      </w:r>
      <w:r w:rsidRPr="0012065C">
        <w:rPr>
          <w:rFonts w:eastAsia="Calibri" w:cstheme="minorHAnsi"/>
          <w:b/>
          <w:bCs/>
          <w:color w:val="C00000"/>
          <w:sz w:val="28"/>
          <w:szCs w:val="24"/>
        </w:rPr>
        <w:t>)</w:t>
      </w:r>
      <w:r>
        <w:rPr>
          <w:rFonts w:eastAsia="Calibri" w:cstheme="minorHAnsi"/>
          <w:b/>
          <w:bCs/>
          <w:color w:val="C00000"/>
          <w:sz w:val="28"/>
          <w:szCs w:val="24"/>
        </w:rPr>
        <w:t xml:space="preserve"> </w:t>
      </w:r>
      <w:r w:rsidR="00B9797E" w:rsidRPr="00583D80">
        <w:rPr>
          <w:rFonts w:eastAsia="Calibri" w:cstheme="minorHAnsi"/>
          <w:b/>
          <w:bCs/>
          <w:color w:val="C00000"/>
          <w:sz w:val="28"/>
          <w:szCs w:val="24"/>
        </w:rPr>
        <w:t>20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3</w:t>
      </w:r>
      <w:r w:rsidR="005452C9" w:rsidRPr="00583D80">
        <w:rPr>
          <w:rFonts w:eastAsia="Calibri" w:cstheme="minorHAnsi"/>
          <w:b/>
          <w:bCs/>
          <w:color w:val="C00000"/>
          <w:sz w:val="28"/>
          <w:szCs w:val="24"/>
        </w:rPr>
        <w:t>-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4</w:t>
      </w:r>
    </w:p>
    <w:p w:rsidR="00B9797E" w:rsidRPr="00C05EF4" w:rsidRDefault="00B9797E" w:rsidP="00406B2E">
      <w:pPr>
        <w:spacing w:after="0" w:line="240" w:lineRule="auto"/>
        <w:ind w:left="720"/>
        <w:jc w:val="center"/>
        <w:rPr>
          <w:b/>
          <w:sz w:val="20"/>
          <w:szCs w:val="20"/>
        </w:rPr>
      </w:pP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AB62A6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5701D2" w:rsidRDefault="00C7233B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>Title of the Conference/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Symposi</w:t>
            </w:r>
            <w:r w:rsidR="00A224B7">
              <w:rPr>
                <w:rFonts w:asciiTheme="minorHAnsi" w:hAnsiTheme="minorHAnsi" w:cs="Calibri"/>
                <w:sz w:val="20"/>
                <w:szCs w:val="20"/>
              </w:rPr>
              <w:t>um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: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E5D2E" w:rsidRPr="00C05EF4" w:rsidTr="00406B2E">
        <w:trPr>
          <w:trHeight w:val="1114"/>
        </w:trPr>
        <w:tc>
          <w:tcPr>
            <w:tcW w:w="11070" w:type="dxa"/>
            <w:gridSpan w:val="2"/>
          </w:tcPr>
          <w:p w:rsidR="001E5D2E" w:rsidRPr="00C05EF4" w:rsidRDefault="001E5D2E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Name of Resource person/s:</w:t>
            </w: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AB62A6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7" style="position:absolute;margin-left:101.1pt;margin-top:1.5pt;width:23.2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B9797E">
              <w:rPr>
                <w:rFonts w:asciiTheme="minorHAnsi" w:hAnsiTheme="minorHAnsi"/>
                <w:sz w:val="20"/>
                <w:szCs w:val="20"/>
              </w:rPr>
              <w:t>A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cademia</w:t>
            </w:r>
            <w:r w:rsidR="00F534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B9797E" w:rsidRDefault="00AB62A6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101.1pt;margin-top:4.25pt;width:23.2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S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tudents </w:t>
            </w:r>
          </w:p>
          <w:p w:rsidR="00B9797E" w:rsidRDefault="00AB62A6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101.1pt;margin-top:2.35pt;width:23.2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C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ommunities </w:t>
            </w:r>
          </w:p>
          <w:p w:rsidR="00B9797E" w:rsidRPr="00C05EF4" w:rsidRDefault="00AB62A6" w:rsidP="00F53408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101.1pt;margin-top:1.3pt;width:23.2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G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overnment</w:t>
            </w:r>
            <w:r w:rsidR="00B979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>
              <w:rPr>
                <w:sz w:val="20"/>
                <w:szCs w:val="20"/>
                <w:shd w:val="clear" w:color="auto" w:fill="FFFFFF"/>
              </w:rPr>
              <w:t xml:space="preserve">Briefly describe the activities conducted under the </w:t>
            </w:r>
            <w:r w:rsidR="00583D80">
              <w:rPr>
                <w:sz w:val="20"/>
                <w:szCs w:val="20"/>
                <w:shd w:val="clear" w:color="auto" w:fill="FFFFFF"/>
              </w:rPr>
              <w:t>Shastri Conference Grant 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Pr="00C05EF4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F41F77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2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89556B" w:rsidRPr="0089556B">
              <w:rPr>
                <w:rFonts w:asciiTheme="minorHAnsi" w:hAnsiTheme="minorHAnsi"/>
                <w:sz w:val="20"/>
                <w:szCs w:val="20"/>
              </w:rPr>
              <w:t>Explain how the conference/symposium could contribute to research in the area/theme you selected and its role in policy development.</w:t>
            </w:r>
          </w:p>
          <w:p w:rsidR="00953011" w:rsidRDefault="00953011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89556B" w:rsidRDefault="0089556B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C05414" w:rsidRPr="00C05EF4" w:rsidRDefault="00C0541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  </w:t>
            </w:r>
          </w:p>
          <w:p w:rsidR="00C7233B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E20EF" w:rsidRPr="00C05EF4" w:rsidTr="00406B2E">
        <w:trPr>
          <w:trHeight w:val="100"/>
        </w:trPr>
        <w:tc>
          <w:tcPr>
            <w:tcW w:w="11070" w:type="dxa"/>
            <w:gridSpan w:val="2"/>
          </w:tcPr>
          <w:p w:rsidR="00CE20EF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E20EF">
              <w:rPr>
                <w:rFonts w:asciiTheme="minorHAnsi" w:hAnsiTheme="minorHAnsi"/>
                <w:sz w:val="20"/>
                <w:szCs w:val="20"/>
              </w:rPr>
              <w:t>3.  As an annexure to the report, attach a policy paper based on the conference proceedings.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953011">
              <w:rPr>
                <w:rFonts w:asciiTheme="minorHAnsi" w:hAnsiTheme="minorHAnsi"/>
                <w:sz w:val="20"/>
                <w:szCs w:val="20"/>
              </w:rPr>
              <w:t>(8</w:t>
            </w:r>
            <w:r w:rsidR="003250F2">
              <w:rPr>
                <w:rFonts w:asciiTheme="minorHAnsi" w:hAnsiTheme="minorHAnsi"/>
                <w:sz w:val="20"/>
                <w:szCs w:val="20"/>
              </w:rPr>
              <w:t>-12 pages)</w:t>
            </w:r>
          </w:p>
          <w:p w:rsidR="00953011" w:rsidRDefault="0095301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53011" w:rsidRDefault="0095301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4602A7" w:rsidRDefault="004602A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4602A7" w:rsidRDefault="004602A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73061C" w:rsidRPr="00CE20EF" w:rsidRDefault="0073061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E20EF" w:rsidRPr="00CE20EF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E20EF" w:rsidRPr="00CE20EF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4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grant. </w:t>
            </w:r>
          </w:p>
          <w:p w:rsidR="0089556B" w:rsidRDefault="0089556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Pr="00C05EF4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CE712D" w:rsidRDefault="00CE712D" w:rsidP="005D4B32">
      <w:pPr>
        <w:jc w:val="center"/>
        <w:rPr>
          <w:sz w:val="20"/>
          <w:szCs w:val="20"/>
        </w:rPr>
      </w:pPr>
    </w:p>
    <w:p w:rsidR="00CE712D" w:rsidRPr="00C05EF4" w:rsidRDefault="00CE712D" w:rsidP="005D4B32">
      <w:pPr>
        <w:jc w:val="center"/>
        <w:rPr>
          <w:sz w:val="20"/>
          <w:szCs w:val="20"/>
        </w:rPr>
      </w:pPr>
    </w:p>
    <w:p w:rsidR="005D4B32" w:rsidRDefault="005D4B32" w:rsidP="005D4B32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D4B32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eporting should be provided for f</w:t>
      </w:r>
      <w:r w:rsidRPr="00C05EF4">
        <w:rPr>
          <w:rFonts w:asciiTheme="minorHAnsi" w:hAnsiTheme="minorHAnsi"/>
          <w:b/>
          <w:bCs/>
          <w:sz w:val="20"/>
          <w:szCs w:val="20"/>
        </w:rPr>
        <w:t xml:space="preserve">unds received </w:t>
      </w:r>
      <w:r>
        <w:rPr>
          <w:rFonts w:asciiTheme="minorHAnsi" w:hAnsiTheme="minorHAnsi"/>
          <w:b/>
          <w:bCs/>
          <w:sz w:val="20"/>
          <w:szCs w:val="20"/>
        </w:rPr>
        <w:t>from Shastri Indo-Canadian Institute</w:t>
      </w:r>
      <w:r w:rsidR="00C83435">
        <w:rPr>
          <w:rFonts w:asciiTheme="minorHAnsi" w:hAnsiTheme="minorHAnsi"/>
          <w:b/>
          <w:bCs/>
          <w:sz w:val="20"/>
          <w:szCs w:val="20"/>
        </w:rPr>
        <w:t xml:space="preserve"> only</w:t>
      </w:r>
      <w:r>
        <w:rPr>
          <w:rFonts w:asciiTheme="minorHAnsi" w:hAnsiTheme="minorHAnsi"/>
          <w:b/>
          <w:bCs/>
          <w:sz w:val="20"/>
          <w:szCs w:val="20"/>
        </w:rPr>
        <w:t>.</w:t>
      </w:r>
    </w:p>
    <w:p w:rsidR="005D4B32" w:rsidRPr="00C05EF4" w:rsidRDefault="005D4B32" w:rsidP="005D4B32">
      <w:pPr>
        <w:pStyle w:val="Default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norarium for invited experts/resource persons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A72F7C" w:rsidRDefault="005D4B32" w:rsidP="00D15A6A">
            <w:pPr>
              <w:rPr>
                <w:sz w:val="20"/>
                <w:szCs w:val="20"/>
              </w:rPr>
            </w:pPr>
            <w:r w:rsidRPr="00A72F7C">
              <w:rPr>
                <w:sz w:val="20"/>
                <w:szCs w:val="20"/>
              </w:rPr>
              <w:t xml:space="preserve">Miscellaneous expenses (webcasting, stationary, promotional material and other incidentals) </w:t>
            </w: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, if any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D4B32" w:rsidRPr="00C05EF4" w:rsidRDefault="005D4B32" w:rsidP="00D15A6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</w:tbl>
    <w:p w:rsidR="005D4B32" w:rsidRDefault="005D4B32" w:rsidP="005D4B32">
      <w:pPr>
        <w:rPr>
          <w:sz w:val="20"/>
          <w:szCs w:val="20"/>
        </w:rPr>
      </w:pPr>
    </w:p>
    <w:p w:rsidR="005D4B32" w:rsidRPr="007C728C" w:rsidRDefault="005D4B32" w:rsidP="005D4B32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D62631" w:rsidRDefault="005C6871" w:rsidP="005C6871">
      <w:pPr>
        <w:rPr>
          <w:b/>
          <w:sz w:val="20"/>
          <w:szCs w:val="20"/>
        </w:rPr>
      </w:pPr>
    </w:p>
    <w:p w:rsidR="00D62631" w:rsidRPr="00C05EF4" w:rsidRDefault="00D62631" w:rsidP="005C6871">
      <w:pPr>
        <w:rPr>
          <w:sz w:val="20"/>
          <w:szCs w:val="20"/>
        </w:rPr>
      </w:pPr>
    </w:p>
    <w:sectPr w:rsidR="00D6263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LSwMDU3tDQzNjVW0lEKTi0uzszPAykwNK4FADm1dwctAAAA"/>
  </w:docVars>
  <w:rsids>
    <w:rsidRoot w:val="000B14F4"/>
    <w:rsid w:val="00005A81"/>
    <w:rsid w:val="00027EB3"/>
    <w:rsid w:val="0003020A"/>
    <w:rsid w:val="000B14F4"/>
    <w:rsid w:val="001E5D2E"/>
    <w:rsid w:val="00274F75"/>
    <w:rsid w:val="00282D8D"/>
    <w:rsid w:val="002F57C1"/>
    <w:rsid w:val="003250F2"/>
    <w:rsid w:val="003466DF"/>
    <w:rsid w:val="003F2E84"/>
    <w:rsid w:val="00406B2E"/>
    <w:rsid w:val="00427A21"/>
    <w:rsid w:val="004602A7"/>
    <w:rsid w:val="004D0F88"/>
    <w:rsid w:val="004D7AE6"/>
    <w:rsid w:val="004E2707"/>
    <w:rsid w:val="00510C36"/>
    <w:rsid w:val="005452C9"/>
    <w:rsid w:val="005701D2"/>
    <w:rsid w:val="00583D80"/>
    <w:rsid w:val="005C6871"/>
    <w:rsid w:val="005D3DB9"/>
    <w:rsid w:val="005D4B32"/>
    <w:rsid w:val="00630E4B"/>
    <w:rsid w:val="0065375A"/>
    <w:rsid w:val="00655B0C"/>
    <w:rsid w:val="0069753B"/>
    <w:rsid w:val="006C3F6D"/>
    <w:rsid w:val="00700E2A"/>
    <w:rsid w:val="0073061C"/>
    <w:rsid w:val="00771079"/>
    <w:rsid w:val="00796F6E"/>
    <w:rsid w:val="007A796C"/>
    <w:rsid w:val="007D650C"/>
    <w:rsid w:val="0085671D"/>
    <w:rsid w:val="008621D1"/>
    <w:rsid w:val="0089556B"/>
    <w:rsid w:val="008C2AE8"/>
    <w:rsid w:val="008E2AEF"/>
    <w:rsid w:val="00940A24"/>
    <w:rsid w:val="00943DFF"/>
    <w:rsid w:val="00953011"/>
    <w:rsid w:val="009937F4"/>
    <w:rsid w:val="009B4490"/>
    <w:rsid w:val="00A224B7"/>
    <w:rsid w:val="00A66A5E"/>
    <w:rsid w:val="00A8481A"/>
    <w:rsid w:val="00A95201"/>
    <w:rsid w:val="00AB62A6"/>
    <w:rsid w:val="00B977DD"/>
    <w:rsid w:val="00B9797E"/>
    <w:rsid w:val="00BC499D"/>
    <w:rsid w:val="00C05414"/>
    <w:rsid w:val="00C05EF4"/>
    <w:rsid w:val="00C2723E"/>
    <w:rsid w:val="00C7233B"/>
    <w:rsid w:val="00C7561B"/>
    <w:rsid w:val="00C826DA"/>
    <w:rsid w:val="00C83435"/>
    <w:rsid w:val="00CC251D"/>
    <w:rsid w:val="00CD4E02"/>
    <w:rsid w:val="00CE20EF"/>
    <w:rsid w:val="00CE712D"/>
    <w:rsid w:val="00CF1A8D"/>
    <w:rsid w:val="00D2589A"/>
    <w:rsid w:val="00D27DD3"/>
    <w:rsid w:val="00D62631"/>
    <w:rsid w:val="00D8183E"/>
    <w:rsid w:val="00D82587"/>
    <w:rsid w:val="00EE0111"/>
    <w:rsid w:val="00F21107"/>
    <w:rsid w:val="00F41F77"/>
    <w:rsid w:val="00F53408"/>
    <w:rsid w:val="00F9127B"/>
    <w:rsid w:val="00FD4E91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901FC275-70E4-469F-98C3-8C846F3E8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issue-underline">
    <w:name w:val="issue-underline"/>
    <w:basedOn w:val="DefaultParagraphFont"/>
    <w:rsid w:val="00CE2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20</cp:revision>
  <dcterms:created xsi:type="dcterms:W3CDTF">2019-07-10T10:33:00Z</dcterms:created>
  <dcterms:modified xsi:type="dcterms:W3CDTF">2023-06-28T08:28:00Z</dcterms:modified>
</cp:coreProperties>
</file>